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7b9b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fcba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a5c03c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fbf52c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8T20:42:08Z</dcterms:created>
  <dcterms:modified xsi:type="dcterms:W3CDTF">2022-05-08T20:42:08Z</dcterms:modified>
</cp:coreProperties>
</file>